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8BA8C6" w14:textId="77777777" w:rsidR="00332AB7" w:rsidRDefault="00000000">
      <w:pPr>
        <w:spacing w:after="0"/>
        <w:ind w:left="-1358"/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642585B4" wp14:editId="0E8726C8">
            <wp:simplePos x="0" y="0"/>
            <wp:positionH relativeFrom="page">
              <wp:posOffset>6768051</wp:posOffset>
            </wp:positionH>
            <wp:positionV relativeFrom="page">
              <wp:posOffset>60656</wp:posOffset>
            </wp:positionV>
            <wp:extent cx="808355" cy="808355"/>
            <wp:effectExtent l="0" t="0" r="0" b="0"/>
            <wp:wrapTopAndBottom distT="0" distB="0"/>
            <wp:docPr id="3849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08355" cy="80835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114300" distB="114300" distL="114300" distR="114300" simplePos="0" relativeHeight="251659264" behindDoc="0" locked="0" layoutInCell="1" hidden="0" allowOverlap="1" wp14:anchorId="71E778B5" wp14:editId="580E9E7B">
            <wp:simplePos x="0" y="0"/>
            <wp:positionH relativeFrom="column">
              <wp:posOffset>2133600</wp:posOffset>
            </wp:positionH>
            <wp:positionV relativeFrom="paragraph">
              <wp:posOffset>114300</wp:posOffset>
            </wp:positionV>
            <wp:extent cx="866775" cy="866775"/>
            <wp:effectExtent l="0" t="0" r="0" b="0"/>
            <wp:wrapTopAndBottom distT="114300" distB="114300"/>
            <wp:docPr id="3850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66775" cy="8667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hidden="0" allowOverlap="1" wp14:anchorId="43E2AFB9" wp14:editId="6A7C1A48">
                <wp:simplePos x="0" y="0"/>
                <wp:positionH relativeFrom="column">
                  <wp:posOffset>-749299</wp:posOffset>
                </wp:positionH>
                <wp:positionV relativeFrom="paragraph">
                  <wp:posOffset>12700</wp:posOffset>
                </wp:positionV>
                <wp:extent cx="1577975" cy="867410"/>
                <wp:effectExtent l="0" t="0" r="0" b="0"/>
                <wp:wrapSquare wrapText="bothSides" distT="0" distB="0" distL="114300" distR="114300"/>
                <wp:docPr id="3846" name="Group 38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77975" cy="867410"/>
                          <a:chOff x="4557000" y="3346275"/>
                          <a:chExt cx="1578000" cy="867450"/>
                        </a:xfrm>
                      </wpg:grpSpPr>
                      <wpg:grpSp>
                        <wpg:cNvPr id="1" name="Group 1"/>
                        <wpg:cNvGrpSpPr/>
                        <wpg:grpSpPr>
                          <a:xfrm>
                            <a:off x="4557013" y="3346295"/>
                            <a:ext cx="1577975" cy="867410"/>
                            <a:chOff x="4557000" y="3346275"/>
                            <a:chExt cx="1578000" cy="867450"/>
                          </a:xfrm>
                        </wpg:grpSpPr>
                        <wps:wsp>
                          <wps:cNvPr id="2" name="Rectangle 2"/>
                          <wps:cNvSpPr/>
                          <wps:spPr>
                            <a:xfrm>
                              <a:off x="4557000" y="3346275"/>
                              <a:ext cx="1578000" cy="8674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F3FF376" w14:textId="77777777" w:rsidR="00332AB7" w:rsidRDefault="00332AB7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3" name="Group 3"/>
                          <wpg:cNvGrpSpPr/>
                          <wpg:grpSpPr>
                            <a:xfrm>
                              <a:off x="4557013" y="3346295"/>
                              <a:ext cx="1577975" cy="867410"/>
                              <a:chOff x="0" y="0"/>
                              <a:chExt cx="1578483" cy="867410"/>
                            </a:xfrm>
                          </wpg:grpSpPr>
                          <wps:wsp>
                            <wps:cNvPr id="4" name="Rectangle 4"/>
                            <wps:cNvSpPr/>
                            <wps:spPr>
                              <a:xfrm>
                                <a:off x="0" y="0"/>
                                <a:ext cx="1578475" cy="867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3D0BA1E5" w14:textId="77777777" w:rsidR="00332AB7" w:rsidRDefault="00332AB7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wps:wsp>
                            <wps:cNvPr id="5" name="Rectangle 5"/>
                            <wps:cNvSpPr/>
                            <wps:spPr>
                              <a:xfrm>
                                <a:off x="862014" y="406782"/>
                                <a:ext cx="45808" cy="20645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0545847" w14:textId="77777777" w:rsidR="00332AB7" w:rsidRDefault="00000000">
                                  <w:pPr>
                                    <w:spacing w:line="258" w:lineRule="auto"/>
                                    <w:textDirection w:val="btLr"/>
                                  </w:pPr>
                                  <w:r>
                                    <w:rPr>
                                      <w:sz w:val="24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spcFirstLastPara="1" wrap="square" lIns="0" tIns="0" rIns="0" bIns="0" anchor="t" anchorCtr="0"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12" name="Shape 12"/>
                              <pic:cNvPicPr preferRelativeResize="0"/>
                            </pic:nvPicPr>
                            <pic:blipFill rotWithShape="1">
                              <a:blip r:embed="rId7">
                                <a:alphaModFix/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0" y="0"/>
                                <a:ext cx="1578483" cy="86741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43E2AFB9" id="Group 3846" o:spid="_x0000_s1026" style="position:absolute;left:0;text-align:left;margin-left:-59pt;margin-top:1pt;width:124.25pt;height:68.3pt;z-index:251660288" coordorigin="45570,33462" coordsize="15780,8674" o:gfxdata="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">
                <v:group id="Group 1" o:spid="_x0000_s1027" style="position:absolute;left:45570;top:33462;width:15779;height:8675" coordorigin="45570,33462" coordsize="15780,867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">
                  <v:rect id="Rectangle 2" o:spid="_x0000_s1028" style="position:absolute;left:45570;top:33462;width:15780;height:8675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" filled="f" stroked="f">
                    <v:textbox inset="2.53958mm,2.53958mm,2.53958mm,2.53958mm">
                      <w:txbxContent>
                        <w:p w14:paraId="4F3FF376" w14:textId="77777777" w:rsidR="00332AB7" w:rsidRDefault="00332AB7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group id="Group 3" o:spid="_x0000_s1029" style="position:absolute;left:45570;top:33462;width:15779;height:8675" coordsize="15784,867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">
                    <v:rect id="Rectangle 4" o:spid="_x0000_s1030" style="position:absolute;width:15784;height:8674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" filled="f" stroked="f">
                      <v:textbox inset="2.53958mm,2.53958mm,2.53958mm,2.53958mm">
                        <w:txbxContent>
                          <w:p w14:paraId="3D0BA1E5" w14:textId="77777777" w:rsidR="00332AB7" w:rsidRDefault="00332AB7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  <v:rect id="Rectangle 5" o:spid="_x0000_s1031" style="position:absolute;left:8620;top:4067;width:458;height:206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" filled="f" stroked="f">
                      <v:textbox inset="0,0,0,0">
                        <w:txbxContent>
                          <w:p w14:paraId="20545847" w14:textId="77777777" w:rsidR="00332AB7" w:rsidRDefault="00000000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</w:p>
                        </w:txbxContent>
                      </v:textbox>
                    </v:rect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Shape 12" o:spid="_x0000_s1032" type="#_x0000_t75" style="position:absolute;width:15784;height:8674;visibility:visible;mso-wrap-style:square" o:preferrelative="f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">
                      <v:imagedata r:id="rId8" o:title=""/>
                    </v:shape>
                  </v:group>
                </v:group>
                <w10:wrap type="square"/>
              </v:group>
            </w:pict>
          </mc:Fallback>
        </mc:AlternateContent>
      </w:r>
    </w:p>
    <w:p w14:paraId="5BD6ACB6" w14:textId="77777777" w:rsidR="00332AB7" w:rsidRDefault="00000000">
      <w:pPr>
        <w:spacing w:after="0"/>
        <w:ind w:left="66"/>
        <w:jc w:val="center"/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</w:p>
    <w:p w14:paraId="55ACBAD3" w14:textId="77777777" w:rsidR="00332AB7" w:rsidRDefault="00000000">
      <w:pPr>
        <w:spacing w:after="0"/>
        <w:ind w:right="7"/>
        <w:jc w:val="center"/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Local 60550 Hardship Fund Application </w:t>
      </w:r>
    </w:p>
    <w:p w14:paraId="5E882264" w14:textId="77777777" w:rsidR="00332AB7" w:rsidRDefault="00000000">
      <w:pPr>
        <w:spacing w:after="0"/>
        <w:ind w:left="66"/>
        <w:jc w:val="center"/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</w:p>
    <w:p w14:paraId="279C4C31" w14:textId="77777777" w:rsidR="00332AB7" w:rsidRDefault="00000000">
      <w:pPr>
        <w:pStyle w:val="Heading1"/>
        <w:ind w:left="-5" w:right="0" w:firstLine="0"/>
      </w:pPr>
      <w:r>
        <w:t xml:space="preserve">Instructions </w:t>
      </w:r>
    </w:p>
    <w:p w14:paraId="3223C2ED" w14:textId="00B27CB2" w:rsidR="00332AB7" w:rsidRDefault="00000000">
      <w:pPr>
        <w:spacing w:after="2" w:line="238" w:lineRule="auto"/>
        <w:ind w:left="-5" w:right="-4" w:hanging="10"/>
        <w:jc w:val="both"/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Please refer to the Hardship Fund Policy (2023) for </w:t>
      </w:r>
      <w:r w:rsidR="00DF29F7">
        <w:rPr>
          <w:rFonts w:ascii="Times New Roman" w:eastAsia="Times New Roman" w:hAnsi="Times New Roman" w:cs="Times New Roman"/>
          <w:sz w:val="28"/>
          <w:szCs w:val="28"/>
        </w:rPr>
        <w:t>eligibility, requirements, and assessment procedure detail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s. </w:t>
      </w:r>
    </w:p>
    <w:p w14:paraId="20F9D0BF" w14:textId="6D5EB5B9" w:rsidR="00332AB7" w:rsidRDefault="00000000">
      <w:pPr>
        <w:spacing w:after="2" w:line="238" w:lineRule="auto"/>
        <w:ind w:left="-5" w:right="-4" w:hanging="10"/>
        <w:jc w:val="both"/>
      </w:pPr>
      <w:r>
        <w:rPr>
          <w:rFonts w:ascii="Times New Roman" w:eastAsia="Times New Roman" w:hAnsi="Times New Roman" w:cs="Times New Roman"/>
          <w:sz w:val="28"/>
          <w:szCs w:val="28"/>
        </w:rPr>
        <w:t>The Hardship Fund is for PSAC Local 60550 members who are going through personal financial difficulties. Please complete this form, attach supporting documentation (</w:t>
      </w:r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i.e.</w:t>
      </w:r>
      <w:proofErr w:type="gramEnd"/>
      <w:r>
        <w:rPr>
          <w:rFonts w:ascii="Times New Roman" w:eastAsia="Times New Roman" w:hAnsi="Times New Roman" w:cs="Times New Roman"/>
          <w:sz w:val="28"/>
          <w:szCs w:val="28"/>
        </w:rPr>
        <w:t xml:space="preserve"> receipts of expenses </w:t>
      </w:r>
      <w:r w:rsidR="00DF29F7">
        <w:rPr>
          <w:rFonts w:ascii="Times New Roman" w:eastAsia="Times New Roman" w:hAnsi="Times New Roman" w:cs="Times New Roman"/>
          <w:sz w:val="28"/>
          <w:szCs w:val="28"/>
        </w:rPr>
        <w:t xml:space="preserve">and 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other </w:t>
      </w:r>
      <w:r w:rsidR="00DF29F7">
        <w:rPr>
          <w:rFonts w:ascii="Times New Roman" w:eastAsia="Times New Roman" w:hAnsi="Times New Roman" w:cs="Times New Roman"/>
          <w:sz w:val="28"/>
          <w:szCs w:val="28"/>
        </w:rPr>
        <w:t>funding sources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), and submit it to </w:t>
      </w:r>
      <w:hyperlink r:id="rId9" w:history="1">
        <w:r w:rsidR="000D4C11" w:rsidRPr="000F6555">
          <w:rPr>
            <w:rStyle w:val="Hyperlink"/>
            <w:rFonts w:ascii="Times New Roman" w:eastAsia="Times New Roman" w:hAnsi="Times New Roman" w:cs="Times New Roman"/>
            <w:sz w:val="28"/>
            <w:szCs w:val="28"/>
          </w:rPr>
          <w:t>hardshipfund.ugsw@gmail.com</w:t>
        </w:r>
      </w:hyperlink>
      <w:r w:rsidR="000D4C1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for consideration. Applicants remain anonymous during the evaluation procedure. Submissions and recipients are kept confidential. </w:t>
      </w:r>
    </w:p>
    <w:p w14:paraId="2AC9F047" w14:textId="1C208C42" w:rsidR="00332AB7" w:rsidRDefault="00000000">
      <w:pPr>
        <w:spacing w:after="2" w:line="238" w:lineRule="auto"/>
        <w:ind w:left="-5" w:right="-4" w:hanging="10"/>
        <w:jc w:val="both"/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Note that funding can only be granted to members in good standing and have incurred expenses which can be proven at the time of application; future expenses are not covered. </w:t>
      </w:r>
    </w:p>
    <w:p w14:paraId="201392CF" w14:textId="77777777" w:rsidR="00332AB7" w:rsidRDefault="00000000">
      <w:pPr>
        <w:spacing w:after="0"/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29F3DFD3" w14:textId="77777777" w:rsidR="00332AB7" w:rsidRDefault="00000000">
      <w:pPr>
        <w:pStyle w:val="Heading1"/>
        <w:ind w:left="-5" w:right="0" w:firstLine="0"/>
      </w:pPr>
      <w:r>
        <w:t xml:space="preserve">Applicant Contact Information  </w:t>
      </w:r>
    </w:p>
    <w:tbl>
      <w:tblPr>
        <w:tblStyle w:val="a4"/>
        <w:tblW w:w="9354" w:type="dxa"/>
        <w:tblInd w:w="5" w:type="dxa"/>
        <w:tblLayout w:type="fixed"/>
        <w:tblLook w:val="0400" w:firstRow="0" w:lastRow="0" w:firstColumn="0" w:lastColumn="0" w:noHBand="0" w:noVBand="1"/>
      </w:tblPr>
      <w:tblGrid>
        <w:gridCol w:w="3116"/>
        <w:gridCol w:w="3121"/>
        <w:gridCol w:w="3117"/>
      </w:tblGrid>
      <w:tr w:rsidR="00332AB7" w14:paraId="6A311B8C" w14:textId="77777777">
        <w:trPr>
          <w:trHeight w:val="290"/>
        </w:trPr>
        <w:tc>
          <w:tcPr>
            <w:tcW w:w="311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DE6637" w14:textId="77777777" w:rsidR="00332AB7" w:rsidRDefault="00000000">
            <w:pPr>
              <w:ind w:left="5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or Office Use Only </w:t>
            </w: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04072C" w14:textId="77777777" w:rsidR="00332AB7" w:rsidRDefault="00000000">
            <w:pPr>
              <w:ind w:left="5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940FDB" w14:textId="77777777" w:rsidR="00332AB7" w:rsidRDefault="00000000"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</w:tr>
      <w:tr w:rsidR="00332AB7" w14:paraId="298C11D2" w14:textId="77777777">
        <w:trPr>
          <w:trHeight w:val="285"/>
        </w:trPr>
        <w:tc>
          <w:tcPr>
            <w:tcW w:w="311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FAC5A3" w14:textId="77777777" w:rsidR="00332AB7" w:rsidRDefault="00332A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7D011D" w14:textId="77777777" w:rsidR="00332AB7" w:rsidRDefault="00000000">
            <w:pPr>
              <w:ind w:left="5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pplicant ID:       </w:t>
            </w:r>
          </w:p>
        </w:tc>
        <w:tc>
          <w:tcPr>
            <w:tcW w:w="3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A09BF7" w14:textId="77777777" w:rsidR="00332AB7" w:rsidRDefault="00000000"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ate Received:      </w:t>
            </w:r>
          </w:p>
        </w:tc>
      </w:tr>
    </w:tbl>
    <w:p w14:paraId="7D947CE0" w14:textId="77777777" w:rsidR="00332AB7" w:rsidRDefault="00000000">
      <w:pPr>
        <w:spacing w:after="0"/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</w:p>
    <w:p w14:paraId="4487AA8A" w14:textId="77777777" w:rsidR="00332AB7" w:rsidRDefault="00000000">
      <w:pPr>
        <w:spacing w:after="0"/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</w:p>
    <w:tbl>
      <w:tblPr>
        <w:tblStyle w:val="a5"/>
        <w:tblW w:w="9314" w:type="dxa"/>
        <w:tblInd w:w="25" w:type="dxa"/>
        <w:tblLayout w:type="fixed"/>
        <w:tblLook w:val="0400" w:firstRow="0" w:lastRow="0" w:firstColumn="0" w:lastColumn="0" w:noHBand="0" w:noVBand="1"/>
      </w:tblPr>
      <w:tblGrid>
        <w:gridCol w:w="1841"/>
        <w:gridCol w:w="7473"/>
      </w:tblGrid>
      <w:tr w:rsidR="00332AB7" w14:paraId="7AA40B5C" w14:textId="77777777">
        <w:trPr>
          <w:trHeight w:val="565"/>
        </w:trPr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A65211" w14:textId="77777777" w:rsidR="00332AB7" w:rsidRDefault="00000000">
            <w:pPr>
              <w:ind w:left="110"/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First Name:        </w:t>
            </w:r>
          </w:p>
        </w:tc>
        <w:tc>
          <w:tcPr>
            <w:tcW w:w="74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A71929" w14:textId="77777777" w:rsidR="00332AB7" w:rsidRDefault="00000000">
            <w:pPr>
              <w:ind w:left="-22"/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2B7D2292" w14:textId="77777777" w:rsidR="00332AB7" w:rsidRDefault="00000000">
            <w:pPr>
              <w:ind w:left="105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</w:t>
            </w:r>
          </w:p>
        </w:tc>
      </w:tr>
      <w:tr w:rsidR="00332AB7" w14:paraId="0A4B821F" w14:textId="77777777">
        <w:trPr>
          <w:trHeight w:val="561"/>
        </w:trPr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54BDD7" w14:textId="77777777" w:rsidR="00332AB7" w:rsidRDefault="00000000">
            <w:pPr>
              <w:ind w:left="110"/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Family Name:  </w:t>
            </w:r>
          </w:p>
        </w:tc>
        <w:tc>
          <w:tcPr>
            <w:tcW w:w="74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038680" w14:textId="77777777" w:rsidR="00332AB7" w:rsidRDefault="00000000">
            <w:pPr>
              <w:ind w:left="105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</w:t>
            </w:r>
          </w:p>
        </w:tc>
      </w:tr>
      <w:tr w:rsidR="00332AB7" w14:paraId="43B2952E" w14:textId="77777777">
        <w:trPr>
          <w:trHeight w:val="565"/>
        </w:trPr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CB8A6A" w14:textId="77777777" w:rsidR="00332AB7" w:rsidRDefault="00000000">
            <w:pPr>
              <w:ind w:left="110"/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UNB ID:  </w:t>
            </w:r>
          </w:p>
        </w:tc>
        <w:tc>
          <w:tcPr>
            <w:tcW w:w="74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89C0B4" w14:textId="77777777" w:rsidR="00332AB7" w:rsidRDefault="00000000">
            <w:pPr>
              <w:ind w:left="105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</w:t>
            </w:r>
          </w:p>
        </w:tc>
      </w:tr>
      <w:tr w:rsidR="00332AB7" w14:paraId="1F115907" w14:textId="77777777">
        <w:trPr>
          <w:trHeight w:val="560"/>
        </w:trPr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11CCBE" w14:textId="77777777" w:rsidR="00332AB7" w:rsidRDefault="00000000">
            <w:pPr>
              <w:ind w:left="110"/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PSAC ID:  </w:t>
            </w:r>
          </w:p>
        </w:tc>
        <w:tc>
          <w:tcPr>
            <w:tcW w:w="74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E8765C" w14:textId="77777777" w:rsidR="00332AB7" w:rsidRDefault="00000000">
            <w:pPr>
              <w:ind w:left="105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</w:t>
            </w:r>
          </w:p>
        </w:tc>
      </w:tr>
      <w:tr w:rsidR="00332AB7" w14:paraId="61A5DD05" w14:textId="77777777">
        <w:trPr>
          <w:trHeight w:val="560"/>
        </w:trPr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911E75" w14:textId="77777777" w:rsidR="00332AB7" w:rsidRDefault="00000000">
            <w:pPr>
              <w:ind w:left="110"/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Department:  </w:t>
            </w:r>
          </w:p>
        </w:tc>
        <w:tc>
          <w:tcPr>
            <w:tcW w:w="74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4A6232" w14:textId="77777777" w:rsidR="00332AB7" w:rsidRDefault="00000000">
            <w:pPr>
              <w:ind w:left="105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</w:t>
            </w:r>
          </w:p>
        </w:tc>
      </w:tr>
      <w:tr w:rsidR="00332AB7" w14:paraId="4AD704D8" w14:textId="77777777">
        <w:trPr>
          <w:trHeight w:val="565"/>
        </w:trPr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1D063F" w14:textId="77777777" w:rsidR="00332AB7" w:rsidRDefault="00000000">
            <w:pPr>
              <w:ind w:left="110"/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Full Address:  </w:t>
            </w:r>
          </w:p>
        </w:tc>
        <w:tc>
          <w:tcPr>
            <w:tcW w:w="74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857B45" w14:textId="77777777" w:rsidR="00332AB7" w:rsidRDefault="00000000">
            <w:pPr>
              <w:ind w:left="105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</w:t>
            </w:r>
          </w:p>
        </w:tc>
      </w:tr>
    </w:tbl>
    <w:p w14:paraId="35E1B932" w14:textId="77777777" w:rsidR="00332AB7" w:rsidRDefault="00000000">
      <w:pPr>
        <w:spacing w:after="0"/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</w:p>
    <w:p w14:paraId="2F8A8E21" w14:textId="77777777" w:rsidR="00332AB7" w:rsidRDefault="00000000">
      <w:pPr>
        <w:spacing w:after="0"/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</w:p>
    <w:p w14:paraId="717B4F18" w14:textId="77777777" w:rsidR="00332AB7" w:rsidRDefault="00000000">
      <w:pPr>
        <w:spacing w:after="0"/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</w:p>
    <w:p w14:paraId="22963405" w14:textId="77777777" w:rsidR="00332AB7" w:rsidRDefault="00000000">
      <w:pPr>
        <w:spacing w:after="0"/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</w:p>
    <w:p w14:paraId="775677A8" w14:textId="77777777" w:rsidR="00332AB7" w:rsidRDefault="00000000">
      <w:pPr>
        <w:spacing w:after="0"/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</w:p>
    <w:p w14:paraId="4B39720C" w14:textId="77777777" w:rsidR="00332AB7" w:rsidRDefault="00000000">
      <w:pPr>
        <w:spacing w:after="0"/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</w:p>
    <w:p w14:paraId="75D926AD" w14:textId="77777777" w:rsidR="00332AB7" w:rsidRDefault="00000000">
      <w:pPr>
        <w:spacing w:after="0"/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</w:p>
    <w:p w14:paraId="26AD9F67" w14:textId="4C6FE736" w:rsidR="00332AB7" w:rsidRDefault="00000000">
      <w:pPr>
        <w:spacing w:after="0"/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</w:p>
    <w:p w14:paraId="6DC90343" w14:textId="0985338E" w:rsidR="00332AB7" w:rsidRDefault="00000000">
      <w:pPr>
        <w:spacing w:after="680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</w:p>
    <w:p w14:paraId="56179624" w14:textId="1E949155" w:rsidR="00DF29F7" w:rsidRDefault="00DF29F7">
      <w:pPr>
        <w:spacing w:after="680"/>
      </w:pPr>
      <w:r>
        <w:rPr>
          <w:noProof/>
        </w:rPr>
        <w:lastRenderedPageBreak/>
        <w:drawing>
          <wp:anchor distT="114300" distB="114300" distL="114300" distR="114300" simplePos="0" relativeHeight="251661312" behindDoc="1" locked="0" layoutInCell="1" hidden="0" allowOverlap="1" wp14:anchorId="36092056" wp14:editId="1B1F59C2">
            <wp:simplePos x="0" y="0"/>
            <wp:positionH relativeFrom="column">
              <wp:posOffset>2543175</wp:posOffset>
            </wp:positionH>
            <wp:positionV relativeFrom="paragraph">
              <wp:posOffset>123190</wp:posOffset>
            </wp:positionV>
            <wp:extent cx="866775" cy="866775"/>
            <wp:effectExtent l="0" t="0" r="0" b="0"/>
            <wp:wrapNone/>
            <wp:docPr id="3847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66775" cy="8667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tbl>
      <w:tblPr>
        <w:tblStyle w:val="a6"/>
        <w:tblW w:w="9354" w:type="dxa"/>
        <w:tblInd w:w="5" w:type="dxa"/>
        <w:tblLayout w:type="fixed"/>
        <w:tblLook w:val="0400" w:firstRow="0" w:lastRow="0" w:firstColumn="0" w:lastColumn="0" w:noHBand="0" w:noVBand="1"/>
      </w:tblPr>
      <w:tblGrid>
        <w:gridCol w:w="3116"/>
        <w:gridCol w:w="3121"/>
        <w:gridCol w:w="3117"/>
      </w:tblGrid>
      <w:tr w:rsidR="00332AB7" w14:paraId="3FCDBE15" w14:textId="77777777">
        <w:trPr>
          <w:trHeight w:val="290"/>
        </w:trPr>
        <w:tc>
          <w:tcPr>
            <w:tcW w:w="311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8F212B" w14:textId="77777777" w:rsidR="00332AB7" w:rsidRDefault="00000000">
            <w:pPr>
              <w:ind w:left="5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or Office Use Only </w:t>
            </w: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F843F7" w14:textId="77777777" w:rsidR="00332AB7" w:rsidRDefault="00000000">
            <w:pPr>
              <w:ind w:left="5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54304D" w14:textId="77777777" w:rsidR="00332AB7" w:rsidRDefault="00000000"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</w:tr>
      <w:tr w:rsidR="00332AB7" w14:paraId="6762F280" w14:textId="77777777">
        <w:trPr>
          <w:trHeight w:val="285"/>
        </w:trPr>
        <w:tc>
          <w:tcPr>
            <w:tcW w:w="311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0209BD" w14:textId="77777777" w:rsidR="00332AB7" w:rsidRDefault="00332A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3C76E6" w14:textId="77777777" w:rsidR="00332AB7" w:rsidRDefault="00000000">
            <w:pPr>
              <w:ind w:left="5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pplicant ID:       </w:t>
            </w:r>
          </w:p>
        </w:tc>
        <w:tc>
          <w:tcPr>
            <w:tcW w:w="3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AA03DB" w14:textId="77777777" w:rsidR="00332AB7" w:rsidRDefault="00000000"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ate Received:      </w:t>
            </w:r>
          </w:p>
        </w:tc>
      </w:tr>
    </w:tbl>
    <w:p w14:paraId="59FE01C6" w14:textId="13FAFBA4" w:rsidR="00332AB7" w:rsidRDefault="00332AB7">
      <w:pPr>
        <w:spacing w:after="0"/>
      </w:pPr>
    </w:p>
    <w:p w14:paraId="0096EAA4" w14:textId="77777777" w:rsidR="00332AB7" w:rsidRDefault="00000000">
      <w:pPr>
        <w:pStyle w:val="Heading1"/>
        <w:ind w:left="-5" w:right="0" w:firstLine="0"/>
      </w:pPr>
      <w:r>
        <w:t xml:space="preserve">Financial Information (Please provide information for </w:t>
      </w:r>
      <w:r>
        <w:rPr>
          <w:u w:val="single"/>
        </w:rPr>
        <w:t>one month</w:t>
      </w:r>
      <w:r>
        <w:t xml:space="preserve">) </w:t>
      </w:r>
    </w:p>
    <w:tbl>
      <w:tblPr>
        <w:tblStyle w:val="a7"/>
        <w:tblW w:w="9324" w:type="dxa"/>
        <w:tblInd w:w="5" w:type="dxa"/>
        <w:tblLayout w:type="fixed"/>
        <w:tblLook w:val="0400" w:firstRow="0" w:lastRow="0" w:firstColumn="0" w:lastColumn="0" w:noHBand="0" w:noVBand="1"/>
      </w:tblPr>
      <w:tblGrid>
        <w:gridCol w:w="5668"/>
        <w:gridCol w:w="3656"/>
      </w:tblGrid>
      <w:tr w:rsidR="00332AB7" w14:paraId="38F58234" w14:textId="77777777">
        <w:trPr>
          <w:trHeight w:val="315"/>
        </w:trPr>
        <w:tc>
          <w:tcPr>
            <w:tcW w:w="5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B443A9" w14:textId="77777777" w:rsidR="00332AB7" w:rsidRDefault="00000000">
            <w:r>
              <w:rPr>
                <w:rFonts w:ascii="Times New Roman" w:eastAsia="Times New Roman" w:hAnsi="Times New Roman" w:cs="Times New Roman"/>
                <w:sz w:val="23"/>
                <w:szCs w:val="23"/>
              </w:rPr>
              <w:t xml:space="preserve">TA/GRA/Postdoc/Sessional income:  </w:t>
            </w:r>
          </w:p>
        </w:tc>
        <w:tc>
          <w:tcPr>
            <w:tcW w:w="3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947911" w14:textId="77777777" w:rsidR="00332AB7" w:rsidRDefault="00000000"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 xml:space="preserve">      </w:t>
            </w:r>
          </w:p>
        </w:tc>
      </w:tr>
      <w:tr w:rsidR="00332AB7" w14:paraId="6FD3D081" w14:textId="77777777">
        <w:trPr>
          <w:trHeight w:val="330"/>
        </w:trPr>
        <w:tc>
          <w:tcPr>
            <w:tcW w:w="5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0D6A3" w14:textId="77777777" w:rsidR="00332AB7" w:rsidRDefault="00000000">
            <w:r>
              <w:rPr>
                <w:rFonts w:ascii="Times New Roman" w:eastAsia="Times New Roman" w:hAnsi="Times New Roman" w:cs="Times New Roman"/>
                <w:sz w:val="23"/>
                <w:szCs w:val="23"/>
              </w:rPr>
              <w:t xml:space="preserve">Awards and bursaries received:  </w:t>
            </w:r>
          </w:p>
        </w:tc>
        <w:tc>
          <w:tcPr>
            <w:tcW w:w="3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870B92" w14:textId="77777777" w:rsidR="00332AB7" w:rsidRDefault="00000000"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 xml:space="preserve">      </w:t>
            </w:r>
          </w:p>
        </w:tc>
      </w:tr>
      <w:tr w:rsidR="00332AB7" w14:paraId="014A8BFF" w14:textId="77777777">
        <w:trPr>
          <w:trHeight w:val="270"/>
        </w:trPr>
        <w:tc>
          <w:tcPr>
            <w:tcW w:w="5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F2D76E" w14:textId="7FD750C9" w:rsidR="00332AB7" w:rsidRDefault="00000000">
            <w:r>
              <w:rPr>
                <w:rFonts w:ascii="Times New Roman" w:eastAsia="Times New Roman" w:hAnsi="Times New Roman" w:cs="Times New Roman"/>
                <w:sz w:val="23"/>
                <w:szCs w:val="23"/>
              </w:rPr>
              <w:t>Personal income</w:t>
            </w:r>
            <w:r w:rsidR="00DF29F7">
              <w:rPr>
                <w:rFonts w:ascii="Times New Roman" w:eastAsia="Times New Roman" w:hAnsi="Times New Roman" w:cs="Times New Roman"/>
                <w:sz w:val="23"/>
                <w:szCs w:val="23"/>
              </w:rPr>
              <w:t>,</w:t>
            </w:r>
            <w:r>
              <w:rPr>
                <w:rFonts w:ascii="Times New Roman" w:eastAsia="Times New Roman" w:hAnsi="Times New Roman" w:cs="Times New Roman"/>
                <w:sz w:val="23"/>
                <w:szCs w:val="23"/>
              </w:rPr>
              <w:t xml:space="preserve"> including scholarships and grants </w:t>
            </w:r>
          </w:p>
        </w:tc>
        <w:tc>
          <w:tcPr>
            <w:tcW w:w="3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3F6676" w14:textId="77777777" w:rsidR="00332AB7" w:rsidRDefault="00000000"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 xml:space="preserve">      </w:t>
            </w:r>
          </w:p>
        </w:tc>
      </w:tr>
      <w:tr w:rsidR="00332AB7" w14:paraId="7DEDD3A3" w14:textId="77777777">
        <w:trPr>
          <w:trHeight w:val="315"/>
        </w:trPr>
        <w:tc>
          <w:tcPr>
            <w:tcW w:w="5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E961EC" w14:textId="77777777" w:rsidR="00332AB7" w:rsidRDefault="00000000">
            <w:r>
              <w:rPr>
                <w:rFonts w:ascii="Times New Roman" w:eastAsia="Times New Roman" w:hAnsi="Times New Roman" w:cs="Times New Roman"/>
                <w:sz w:val="23"/>
                <w:szCs w:val="23"/>
              </w:rPr>
              <w:t xml:space="preserve">Rent/mortgages and household utilities:  </w:t>
            </w:r>
          </w:p>
        </w:tc>
        <w:tc>
          <w:tcPr>
            <w:tcW w:w="3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5E5BA0" w14:textId="77777777" w:rsidR="00332AB7" w:rsidRDefault="00000000"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 xml:space="preserve">      </w:t>
            </w:r>
          </w:p>
        </w:tc>
      </w:tr>
      <w:tr w:rsidR="00332AB7" w14:paraId="1F65C5E8" w14:textId="77777777">
        <w:trPr>
          <w:trHeight w:val="300"/>
        </w:trPr>
        <w:tc>
          <w:tcPr>
            <w:tcW w:w="5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DD19E4" w14:textId="77777777" w:rsidR="00332AB7" w:rsidRDefault="00000000">
            <w:r>
              <w:rPr>
                <w:rFonts w:ascii="Times New Roman" w:eastAsia="Times New Roman" w:hAnsi="Times New Roman" w:cs="Times New Roman"/>
                <w:sz w:val="23"/>
                <w:szCs w:val="23"/>
              </w:rPr>
              <w:t xml:space="preserve">Groceries and food-related expenses:  </w:t>
            </w:r>
          </w:p>
        </w:tc>
        <w:tc>
          <w:tcPr>
            <w:tcW w:w="3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36F51A" w14:textId="77777777" w:rsidR="00332AB7" w:rsidRDefault="00000000"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 xml:space="preserve">      </w:t>
            </w:r>
          </w:p>
        </w:tc>
      </w:tr>
      <w:tr w:rsidR="00332AB7" w14:paraId="50E9843C" w14:textId="77777777">
        <w:trPr>
          <w:trHeight w:val="330"/>
        </w:trPr>
        <w:tc>
          <w:tcPr>
            <w:tcW w:w="5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66187F" w14:textId="77777777" w:rsidR="00332AB7" w:rsidRDefault="00000000">
            <w:r>
              <w:rPr>
                <w:rFonts w:ascii="Times New Roman" w:eastAsia="Times New Roman" w:hAnsi="Times New Roman" w:cs="Times New Roman"/>
                <w:sz w:val="23"/>
                <w:szCs w:val="23"/>
              </w:rPr>
              <w:t xml:space="preserve">Transportation:  </w:t>
            </w:r>
          </w:p>
        </w:tc>
        <w:tc>
          <w:tcPr>
            <w:tcW w:w="3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C670FD" w14:textId="77777777" w:rsidR="00332AB7" w:rsidRDefault="00000000"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 xml:space="preserve">      </w:t>
            </w:r>
          </w:p>
        </w:tc>
      </w:tr>
      <w:tr w:rsidR="00332AB7" w14:paraId="09FF6AF6" w14:textId="77777777">
        <w:trPr>
          <w:trHeight w:val="335"/>
        </w:trPr>
        <w:tc>
          <w:tcPr>
            <w:tcW w:w="5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82C1F9" w14:textId="77777777" w:rsidR="00332AB7" w:rsidRDefault="00000000">
            <w:r>
              <w:rPr>
                <w:rFonts w:ascii="Times New Roman" w:eastAsia="Times New Roman" w:hAnsi="Times New Roman" w:cs="Times New Roman"/>
                <w:sz w:val="23"/>
                <w:szCs w:val="23"/>
              </w:rPr>
              <w:t xml:space="preserve">Childcare:  </w:t>
            </w:r>
          </w:p>
        </w:tc>
        <w:tc>
          <w:tcPr>
            <w:tcW w:w="3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582E93" w14:textId="77777777" w:rsidR="00332AB7" w:rsidRDefault="00000000"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 xml:space="preserve">      </w:t>
            </w:r>
          </w:p>
        </w:tc>
      </w:tr>
      <w:tr w:rsidR="00332AB7" w14:paraId="294077FA" w14:textId="77777777">
        <w:trPr>
          <w:trHeight w:val="330"/>
        </w:trPr>
        <w:tc>
          <w:tcPr>
            <w:tcW w:w="5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B723A1" w14:textId="77777777" w:rsidR="00332AB7" w:rsidRDefault="00000000">
            <w:r>
              <w:rPr>
                <w:rFonts w:ascii="Times New Roman" w:eastAsia="Times New Roman" w:hAnsi="Times New Roman" w:cs="Times New Roman"/>
                <w:sz w:val="23"/>
                <w:szCs w:val="23"/>
              </w:rPr>
              <w:t xml:space="preserve">Tuition fees (including ancillary fees): </w:t>
            </w:r>
          </w:p>
        </w:tc>
        <w:tc>
          <w:tcPr>
            <w:tcW w:w="3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DE9D2C" w14:textId="77777777" w:rsidR="00332AB7" w:rsidRDefault="00000000"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 xml:space="preserve">      </w:t>
            </w:r>
          </w:p>
        </w:tc>
      </w:tr>
      <w:tr w:rsidR="00332AB7" w14:paraId="26F99205" w14:textId="77777777">
        <w:trPr>
          <w:trHeight w:val="165"/>
        </w:trPr>
        <w:tc>
          <w:tcPr>
            <w:tcW w:w="5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47873E" w14:textId="77777777" w:rsidR="00332AB7" w:rsidRDefault="00000000">
            <w:r>
              <w:rPr>
                <w:rFonts w:ascii="Times New Roman" w:eastAsia="Times New Roman" w:hAnsi="Times New Roman" w:cs="Times New Roman"/>
                <w:sz w:val="23"/>
                <w:szCs w:val="23"/>
              </w:rPr>
              <w:t xml:space="preserve">Other expenses (loan repayments, etc.):  </w:t>
            </w:r>
          </w:p>
        </w:tc>
        <w:tc>
          <w:tcPr>
            <w:tcW w:w="3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1C0BB3" w14:textId="77777777" w:rsidR="00332AB7" w:rsidRDefault="00000000"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 xml:space="preserve">      </w:t>
            </w:r>
          </w:p>
        </w:tc>
      </w:tr>
      <w:tr w:rsidR="00332AB7" w14:paraId="4574F0FB" w14:textId="77777777">
        <w:trPr>
          <w:trHeight w:val="335"/>
        </w:trPr>
        <w:tc>
          <w:tcPr>
            <w:tcW w:w="5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6381F0" w14:textId="77777777" w:rsidR="00332AB7" w:rsidRDefault="00000000">
            <w:r>
              <w:rPr>
                <w:rFonts w:ascii="Times New Roman" w:eastAsia="Times New Roman" w:hAnsi="Times New Roman" w:cs="Times New Roman"/>
                <w:sz w:val="23"/>
                <w:szCs w:val="23"/>
              </w:rPr>
              <w:t xml:space="preserve">Emergency Expenses: </w:t>
            </w:r>
          </w:p>
        </w:tc>
        <w:tc>
          <w:tcPr>
            <w:tcW w:w="3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CAFE7" w14:textId="77777777" w:rsidR="00332AB7" w:rsidRDefault="00000000"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 xml:space="preserve">      </w:t>
            </w:r>
          </w:p>
        </w:tc>
      </w:tr>
    </w:tbl>
    <w:p w14:paraId="324DB2A3" w14:textId="4058AD5F" w:rsidR="00332AB7" w:rsidRDefault="00000000">
      <w:pPr>
        <w:spacing w:after="0"/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 w:rsidR="00DF29F7">
        <w:rPr>
          <w:rFonts w:ascii="Times New Roman" w:eastAsia="Times New Roman" w:hAnsi="Times New Roman" w:cs="Times New Roman"/>
          <w:sz w:val="24"/>
          <w:szCs w:val="24"/>
        </w:rPr>
        <w:t>Please explain in the box below if you would like to clarify the financial information declared above (for example, if your total expenses exceed your total income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69CAEECE" w14:textId="77777777" w:rsidR="00332AB7" w:rsidRDefault="00000000">
      <w:pPr>
        <w:spacing w:after="15"/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9383BA4" w14:textId="77777777" w:rsidR="00332AB7" w:rsidRDefault="00000000">
      <w:pPr>
        <w:pStyle w:val="Heading1"/>
        <w:ind w:left="-5" w:right="0" w:firstLine="0"/>
      </w:pPr>
      <w:r>
        <w:rPr>
          <w:noProof/>
        </w:rPr>
        <w:drawing>
          <wp:anchor distT="0" distB="0" distL="114300" distR="114300" simplePos="0" relativeHeight="251662336" behindDoc="0" locked="0" layoutInCell="1" hidden="0" allowOverlap="1" wp14:anchorId="4E6A2A00" wp14:editId="59DA1D90">
            <wp:simplePos x="0" y="0"/>
            <wp:positionH relativeFrom="page">
              <wp:posOffset>6877050</wp:posOffset>
            </wp:positionH>
            <wp:positionV relativeFrom="page">
              <wp:posOffset>27940</wp:posOffset>
            </wp:positionV>
            <wp:extent cx="808355" cy="808355"/>
            <wp:effectExtent l="0" t="0" r="0" b="0"/>
            <wp:wrapTopAndBottom distT="0" distB="0"/>
            <wp:docPr id="3848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08355" cy="80835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hidden="0" allowOverlap="1" wp14:anchorId="1FACF5CE" wp14:editId="495EA72B">
                <wp:simplePos x="0" y="0"/>
                <wp:positionH relativeFrom="page">
                  <wp:posOffset>106046</wp:posOffset>
                </wp:positionH>
                <wp:positionV relativeFrom="page">
                  <wp:posOffset>48260</wp:posOffset>
                </wp:positionV>
                <wp:extent cx="1578610" cy="867410"/>
                <wp:effectExtent l="0" t="0" r="0" b="0"/>
                <wp:wrapTopAndBottom distT="0" distB="0"/>
                <wp:docPr id="3845" name="Group 38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78610" cy="867410"/>
                          <a:chOff x="4556675" y="3346275"/>
                          <a:chExt cx="1578650" cy="867450"/>
                        </a:xfrm>
                      </wpg:grpSpPr>
                      <wpg:grpSp>
                        <wpg:cNvPr id="6" name="Group 6"/>
                        <wpg:cNvGrpSpPr/>
                        <wpg:grpSpPr>
                          <a:xfrm>
                            <a:off x="4556695" y="3346295"/>
                            <a:ext cx="1578610" cy="867410"/>
                            <a:chOff x="4556675" y="3346275"/>
                            <a:chExt cx="1578650" cy="867450"/>
                          </a:xfrm>
                        </wpg:grpSpPr>
                        <wps:wsp>
                          <wps:cNvPr id="7" name="Rectangle 7"/>
                          <wps:cNvSpPr/>
                          <wps:spPr>
                            <a:xfrm>
                              <a:off x="4556675" y="3346275"/>
                              <a:ext cx="1578650" cy="8674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9620A98" w14:textId="77777777" w:rsidR="00332AB7" w:rsidRDefault="00332AB7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8" name="Group 8"/>
                          <wpg:cNvGrpSpPr/>
                          <wpg:grpSpPr>
                            <a:xfrm>
                              <a:off x="4556695" y="3346295"/>
                              <a:ext cx="1578610" cy="867410"/>
                              <a:chOff x="0" y="0"/>
                              <a:chExt cx="1578610" cy="867410"/>
                            </a:xfrm>
                          </wpg:grpSpPr>
                          <wps:wsp>
                            <wps:cNvPr id="9" name="Rectangle 9"/>
                            <wps:cNvSpPr/>
                            <wps:spPr>
                              <a:xfrm>
                                <a:off x="0" y="0"/>
                                <a:ext cx="1578600" cy="867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62B6928" w14:textId="77777777" w:rsidR="00332AB7" w:rsidRDefault="00332AB7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wps:wsp>
                            <wps:cNvPr id="10" name="Rectangle 10"/>
                            <wps:cNvSpPr/>
                            <wps:spPr>
                              <a:xfrm>
                                <a:off x="808671" y="431547"/>
                                <a:ext cx="45808" cy="20645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17BDCCC6" w14:textId="77777777" w:rsidR="00332AB7" w:rsidRDefault="00000000">
                                  <w:pPr>
                                    <w:spacing w:line="258" w:lineRule="auto"/>
                                    <w:textDirection w:val="btLr"/>
                                  </w:pPr>
                                  <w:r>
                                    <w:rPr>
                                      <w:sz w:val="24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spcFirstLastPara="1" wrap="square" lIns="0" tIns="0" rIns="0" bIns="0" anchor="t" anchorCtr="0"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11" name="Shape 7"/>
                              <pic:cNvPicPr preferRelativeResize="0"/>
                            </pic:nvPicPr>
                            <pic:blipFill rotWithShape="1">
                              <a:blip r:embed="rId7">
                                <a:alphaModFix/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0" y="0"/>
                                <a:ext cx="1578610" cy="86741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1FACF5CE" id="Group 3845" o:spid="_x0000_s1033" style="position:absolute;left:0;text-align:left;margin-left:8.35pt;margin-top:3.8pt;width:124.3pt;height:68.3pt;z-index:251663360;mso-position-horizontal-relative:page;mso-position-vertical-relative:page" coordorigin="45566,33462" coordsize="15786,8674" o:gfxdata="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">
                <v:group id="Group 6" o:spid="_x0000_s1034" style="position:absolute;left:45566;top:33462;width:15787;height:8675" coordorigin="45566,33462" coordsize="15786,867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">
                  <v:rect id="Rectangle 7" o:spid="_x0000_s1035" style="position:absolute;left:45566;top:33462;width:15787;height:8675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" filled="f" stroked="f">
                    <v:textbox inset="2.53958mm,2.53958mm,2.53958mm,2.53958mm">
                      <w:txbxContent>
                        <w:p w14:paraId="39620A98" w14:textId="77777777" w:rsidR="00332AB7" w:rsidRDefault="00332AB7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group id="Group 8" o:spid="_x0000_s1036" style="position:absolute;left:45566;top:33462;width:15787;height:8675" coordsize="15786,867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">
                    <v:rect id="Rectangle 9" o:spid="_x0000_s1037" style="position:absolute;width:15786;height:8674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" filled="f" stroked="f">
                      <v:textbox inset="2.53958mm,2.53958mm,2.53958mm,2.53958mm">
                        <w:txbxContent>
                          <w:p w14:paraId="262B6928" w14:textId="77777777" w:rsidR="00332AB7" w:rsidRDefault="00332AB7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  <v:rect id="Rectangle 10" o:spid="_x0000_s1038" style="position:absolute;left:8086;top:4315;width:458;height:206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" filled="f" stroked="f">
                      <v:textbox inset="0,0,0,0">
                        <w:txbxContent>
                          <w:p w14:paraId="17BDCCC6" w14:textId="77777777" w:rsidR="00332AB7" w:rsidRDefault="00000000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</w:p>
                        </w:txbxContent>
                      </v:textbox>
                    </v:rect>
                    <v:shape id="Shape 7" o:spid="_x0000_s1039" type="#_x0000_t75" style="position:absolute;width:15786;height:8674;visibility:visible;mso-wrap-style:square" o:preferrelative="f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">
                      <v:imagedata r:id="rId8" o:title=""/>
                    </v:shape>
                  </v:group>
                </v:group>
                <w10:wrap type="topAndBottom" anchorx="page" anchory="page"/>
              </v:group>
            </w:pict>
          </mc:Fallback>
        </mc:AlternateContent>
      </w:r>
      <w:r>
        <w:t xml:space="preserve">Hardship Fund Request Details </w:t>
      </w:r>
      <w:r>
        <w:rPr>
          <w:b w:val="0"/>
        </w:rPr>
        <w:t xml:space="preserve"> </w:t>
      </w:r>
    </w:p>
    <w:p w14:paraId="6D54BE25" w14:textId="77777777" w:rsidR="00332AB7" w:rsidRDefault="00000000">
      <w:pPr>
        <w:spacing w:after="5" w:line="249" w:lineRule="auto"/>
        <w:ind w:left="260" w:right="2586" w:hanging="275"/>
        <w:jc w:val="both"/>
        <w:rPr>
          <w:rFonts w:ascii="Times New Roman" w:eastAsia="Times New Roman" w:hAnsi="Times New Roman" w:cs="Times New Roman"/>
          <w:i/>
          <w:sz w:val="23"/>
          <w:szCs w:val="23"/>
        </w:rPr>
      </w:pPr>
      <w:r>
        <w:rPr>
          <w:rFonts w:ascii="Times New Roman" w:eastAsia="Times New Roman" w:hAnsi="Times New Roman" w:cs="Times New Roman"/>
          <w:b/>
          <w:i/>
          <w:sz w:val="23"/>
          <w:szCs w:val="23"/>
        </w:rPr>
        <w:t xml:space="preserve">Please select your Hardship Fund category (select all that apply): </w:t>
      </w:r>
      <w:r>
        <w:rPr>
          <w:rFonts w:ascii="Times New Roman" w:eastAsia="Times New Roman" w:hAnsi="Times New Roman" w:cs="Times New Roman"/>
          <w:i/>
          <w:sz w:val="36"/>
          <w:szCs w:val="36"/>
        </w:rPr>
        <w:t>□</w:t>
      </w:r>
      <w:r>
        <w:rPr>
          <w:rFonts w:ascii="Times New Roman" w:eastAsia="Times New Roman" w:hAnsi="Times New Roman" w:cs="Times New Roman"/>
          <w:i/>
          <w:sz w:val="23"/>
          <w:szCs w:val="23"/>
        </w:rPr>
        <w:t xml:space="preserve">Medical Expenses.         </w:t>
      </w:r>
      <w:r>
        <w:rPr>
          <w:rFonts w:ascii="Times New Roman" w:eastAsia="Times New Roman" w:hAnsi="Times New Roman" w:cs="Times New Roman"/>
          <w:i/>
          <w:sz w:val="36"/>
          <w:szCs w:val="36"/>
        </w:rPr>
        <w:t>□</w:t>
      </w:r>
      <w:r>
        <w:rPr>
          <w:rFonts w:ascii="Times New Roman" w:eastAsia="Times New Roman" w:hAnsi="Times New Roman" w:cs="Times New Roman"/>
          <w:i/>
          <w:sz w:val="23"/>
          <w:szCs w:val="23"/>
        </w:rPr>
        <w:t xml:space="preserve"> Personal Emergency.         </w:t>
      </w:r>
    </w:p>
    <w:p w14:paraId="670F7ACA" w14:textId="77777777" w:rsidR="00332AB7" w:rsidRDefault="00000000">
      <w:pPr>
        <w:spacing w:after="5" w:line="249" w:lineRule="auto"/>
        <w:ind w:left="260" w:right="2586" w:hanging="275"/>
        <w:jc w:val="both"/>
        <w:rPr>
          <w:rFonts w:ascii="Times New Roman" w:eastAsia="Times New Roman" w:hAnsi="Times New Roman" w:cs="Times New Roman"/>
          <w:i/>
          <w:sz w:val="23"/>
          <w:szCs w:val="23"/>
        </w:rPr>
      </w:pPr>
      <w:r>
        <w:rPr>
          <w:rFonts w:ascii="Times New Roman" w:eastAsia="Times New Roman" w:hAnsi="Times New Roman" w:cs="Times New Roman"/>
          <w:b/>
          <w:i/>
          <w:sz w:val="23"/>
          <w:szCs w:val="23"/>
        </w:rPr>
        <w:t xml:space="preserve">    </w:t>
      </w:r>
      <w:r>
        <w:rPr>
          <w:rFonts w:ascii="Times New Roman" w:eastAsia="Times New Roman" w:hAnsi="Times New Roman" w:cs="Times New Roman"/>
          <w:i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i/>
          <w:sz w:val="36"/>
          <w:szCs w:val="36"/>
        </w:rPr>
        <w:t>□</w:t>
      </w:r>
      <w:r>
        <w:rPr>
          <w:rFonts w:ascii="Times New Roman" w:eastAsia="Times New Roman" w:hAnsi="Times New Roman" w:cs="Times New Roman"/>
          <w:i/>
          <w:sz w:val="23"/>
          <w:szCs w:val="23"/>
        </w:rPr>
        <w:t xml:space="preserve"> Covid related                </w:t>
      </w:r>
      <w:r>
        <w:rPr>
          <w:rFonts w:ascii="Times New Roman" w:eastAsia="Times New Roman" w:hAnsi="Times New Roman" w:cs="Times New Roman"/>
          <w:i/>
          <w:sz w:val="36"/>
          <w:szCs w:val="36"/>
        </w:rPr>
        <w:t>□</w:t>
      </w:r>
      <w:r>
        <w:rPr>
          <w:rFonts w:ascii="Times New Roman" w:eastAsia="Times New Roman" w:hAnsi="Times New Roman" w:cs="Times New Roman"/>
          <w:i/>
          <w:sz w:val="23"/>
          <w:szCs w:val="23"/>
        </w:rPr>
        <w:t xml:space="preserve">Other:  </w:t>
      </w:r>
    </w:p>
    <w:p w14:paraId="57E68035" w14:textId="5982255E" w:rsidR="00332AB7" w:rsidRDefault="00000000">
      <w:pPr>
        <w:spacing w:after="0"/>
      </w:pPr>
      <w:r>
        <w:rPr>
          <w:rFonts w:ascii="Times New Roman" w:eastAsia="Times New Roman" w:hAnsi="Times New Roman" w:cs="Times New Roman"/>
          <w:i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i/>
          <w:sz w:val="23"/>
          <w:szCs w:val="23"/>
        </w:rPr>
        <w:t xml:space="preserve">Ensure that all supporting documentation (bills/receipts) </w:t>
      </w:r>
      <w:r w:rsidR="00DF29F7">
        <w:rPr>
          <w:rFonts w:ascii="Times New Roman" w:eastAsia="Times New Roman" w:hAnsi="Times New Roman" w:cs="Times New Roman"/>
          <w:b/>
          <w:i/>
          <w:sz w:val="23"/>
          <w:szCs w:val="23"/>
        </w:rPr>
        <w:t>is</w:t>
      </w:r>
      <w:r>
        <w:rPr>
          <w:rFonts w:ascii="Times New Roman" w:eastAsia="Times New Roman" w:hAnsi="Times New Roman" w:cs="Times New Roman"/>
          <w:b/>
          <w:i/>
          <w:sz w:val="23"/>
          <w:szCs w:val="23"/>
        </w:rPr>
        <w:t xml:space="preserve"> attached. </w:t>
      </w:r>
      <w:r>
        <w:rPr>
          <w:rFonts w:ascii="Times New Roman" w:eastAsia="Times New Roman" w:hAnsi="Times New Roman" w:cs="Times New Roman"/>
          <w:sz w:val="23"/>
          <w:szCs w:val="23"/>
        </w:rPr>
        <w:t xml:space="preserve"> </w:t>
      </w:r>
    </w:p>
    <w:p w14:paraId="40D14F84" w14:textId="17DEE9CD" w:rsidR="00332AB7" w:rsidRDefault="00000000">
      <w:pPr>
        <w:spacing w:after="0" w:line="248" w:lineRule="auto"/>
        <w:ind w:left="-5" w:right="-6" w:hanging="10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Use the space below to provide any additional information that qualifies you for financial assistance. You may attach an </w:t>
      </w:r>
      <w:r w:rsidR="00DF29F7">
        <w:rPr>
          <w:rFonts w:ascii="Times New Roman" w:eastAsia="Times New Roman" w:hAnsi="Times New Roman" w:cs="Times New Roman"/>
          <w:sz w:val="24"/>
          <w:szCs w:val="24"/>
        </w:rPr>
        <w:t>extr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heet if required. Please do not state your name or other information that will readily identify you. </w:t>
      </w:r>
    </w:p>
    <w:tbl>
      <w:tblPr>
        <w:tblStyle w:val="a8"/>
        <w:tblW w:w="9403" w:type="dxa"/>
        <w:tblInd w:w="-28" w:type="dxa"/>
        <w:tblLayout w:type="fixed"/>
        <w:tblLook w:val="0400" w:firstRow="0" w:lastRow="0" w:firstColumn="0" w:lastColumn="0" w:noHBand="0" w:noVBand="1"/>
      </w:tblPr>
      <w:tblGrid>
        <w:gridCol w:w="9403"/>
      </w:tblGrid>
      <w:tr w:rsidR="00332AB7" w14:paraId="644CEF08" w14:textId="77777777" w:rsidTr="00DF29F7">
        <w:trPr>
          <w:trHeight w:val="4287"/>
        </w:trPr>
        <w:tc>
          <w:tcPr>
            <w:tcW w:w="9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E441C3" w14:textId="77777777" w:rsidR="00332AB7" w:rsidRDefault="00000000"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27BBA245" w14:textId="77777777" w:rsidR="00332AB7" w:rsidRDefault="00000000">
            <w:pPr>
              <w:ind w:left="120"/>
            </w:pPr>
            <w:r>
              <w:rPr>
                <w:sz w:val="24"/>
                <w:szCs w:val="24"/>
              </w:rPr>
              <w:t xml:space="preserve"> </w:t>
            </w:r>
          </w:p>
        </w:tc>
      </w:tr>
    </w:tbl>
    <w:p w14:paraId="767AE80F" w14:textId="77777777" w:rsidR="00332AB7" w:rsidRDefault="00000000">
      <w:pPr>
        <w:spacing w:after="0"/>
      </w:pPr>
      <w:r>
        <w:rPr>
          <w:sz w:val="24"/>
          <w:szCs w:val="24"/>
        </w:rPr>
        <w:t xml:space="preserve"> </w:t>
      </w:r>
    </w:p>
    <w:sectPr w:rsidR="00332AB7">
      <w:pgSz w:w="12240" w:h="15840"/>
      <w:pgMar w:top="115" w:right="1431" w:bottom="706" w:left="1441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yNjczNwACI1NTIyUdpeDU4uLM/DyQAsNaAIDzn3wsAAAA"/>
  </w:docVars>
  <w:rsids>
    <w:rsidRoot w:val="00332AB7"/>
    <w:rsid w:val="000D4C11"/>
    <w:rsid w:val="00332AB7"/>
    <w:rsid w:val="00DF2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75E24B"/>
  <w15:docId w15:val="{EE6C19EA-11C9-4F7B-8B72-8134CF53E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10" w:right="7" w:hanging="10"/>
      <w:outlineLvl w:val="0"/>
    </w:pPr>
    <w:rPr>
      <w:rFonts w:ascii="Times New Roman" w:eastAsia="Times New Roman" w:hAnsi="Times New Roman" w:cs="Times New Roman"/>
      <w:b/>
      <w:color w:val="000000"/>
      <w:sz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28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top w:w="16" w:type="dxa"/>
        <w:left w:w="105" w:type="dxa"/>
        <w:right w:w="115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CellMar>
        <w:top w:w="16" w:type="dxa"/>
        <w:left w:w="0" w:type="dxa"/>
        <w:right w:w="22" w:type="dxa"/>
      </w:tblCellMar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  <w:tblCellMar>
        <w:top w:w="16" w:type="dxa"/>
        <w:left w:w="105" w:type="dxa"/>
        <w:right w:w="115" w:type="dxa"/>
      </w:tblCellMar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  <w:tblCellMar>
        <w:top w:w="10" w:type="dxa"/>
        <w:left w:w="110" w:type="dxa"/>
        <w:right w:w="115" w:type="dxa"/>
      </w:tblCellMar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  <w:tblCellMar>
        <w:left w:w="28" w:type="dxa"/>
        <w:right w:w="115" w:type="dxa"/>
      </w:tblCellMar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  <w:tblCellMar>
        <w:left w:w="28" w:type="dxa"/>
        <w:right w:w="115" w:type="dxa"/>
      </w:tblCellMar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  <w:tblCellMar>
        <w:left w:w="28" w:type="dxa"/>
        <w:right w:w="115" w:type="dxa"/>
      </w:tblCellMar>
    </w:tbl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  <w:tblCellMar>
        <w:left w:w="28" w:type="dxa"/>
        <w:right w:w="115" w:type="dxa"/>
      </w:tblCellMar>
    </w:tblPr>
  </w:style>
  <w:style w:type="table" w:customStyle="1" w:styleId="a7">
    <w:basedOn w:val="TableNormal"/>
    <w:pPr>
      <w:spacing w:after="0" w:line="240" w:lineRule="auto"/>
    </w:pPr>
    <w:tblPr>
      <w:tblStyleRowBandSize w:val="1"/>
      <w:tblStyleColBandSize w:val="1"/>
      <w:tblCellMar>
        <w:left w:w="28" w:type="dxa"/>
        <w:right w:w="115" w:type="dxa"/>
      </w:tblCellMar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  <w:tblCellMar>
        <w:left w:w="28" w:type="dxa"/>
        <w:right w:w="115" w:type="dxa"/>
      </w:tblCellMar>
    </w:tblPr>
  </w:style>
  <w:style w:type="character" w:styleId="Hyperlink">
    <w:name w:val="Hyperlink"/>
    <w:basedOn w:val="DefaultParagraphFont"/>
    <w:uiPriority w:val="99"/>
    <w:unhideWhenUsed/>
    <w:rsid w:val="000D4C1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D4C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jp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hardshipfund.ugsw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iNePzE9luitAvWSf+TYBCLHzSRJw==">AMUW2mW7DKJTZlHiHL7wiUapHHh1wQzJcKJX0R10as06l2ySWU0TYxtRj2JyTFqttTMFAaOrirbkM0iRF5s7L5ghmjuf/YL09G2yLnUxzdImGoqZ5W0+aOQ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43</Words>
  <Characters>1957</Characters>
  <Application>Microsoft Office Word</Application>
  <DocSecurity>0</DocSecurity>
  <Lines>16</Lines>
  <Paragraphs>4</Paragraphs>
  <ScaleCrop>false</ScaleCrop>
  <Company/>
  <LinksUpToDate>false</LinksUpToDate>
  <CharactersWithSpaces>2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mael Foroughi</dc:creator>
  <cp:lastModifiedBy>Shabnam Saderi Oskouei</cp:lastModifiedBy>
  <cp:revision>3</cp:revision>
  <dcterms:created xsi:type="dcterms:W3CDTF">2021-06-09T21:11:00Z</dcterms:created>
  <dcterms:modified xsi:type="dcterms:W3CDTF">2023-03-02T13:55:00Z</dcterms:modified>
</cp:coreProperties>
</file>